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64F0FC" w14:textId="77777777" w:rsidR="007933BB" w:rsidRPr="00143880" w:rsidRDefault="00000000" w:rsidP="00175E2F">
      <w:pPr>
        <w:jc w:val="center"/>
        <w:rPr>
          <w:rFonts w:ascii="Century Gothic" w:hAnsi="Century Gothic"/>
          <w:szCs w:val="20"/>
        </w:rPr>
      </w:pPr>
      <w:r w:rsidRPr="00143880">
        <w:rPr>
          <w:rFonts w:ascii="Century Gothic" w:hAnsi="Century Gothic"/>
          <w:szCs w:val="20"/>
        </w:rPr>
        <w:t>RESEARCH EVALUATION AND MONITORING CENTER</w:t>
      </w:r>
    </w:p>
    <w:p w14:paraId="067DC825" w14:textId="77777777" w:rsidR="00175E2F" w:rsidRDefault="007933BB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43880">
        <w:rPr>
          <w:rFonts w:ascii="Century Gothic" w:hAnsi="Century Gothic"/>
          <w:b/>
          <w:sz w:val="36"/>
          <w:szCs w:val="36"/>
        </w:rPr>
        <w:t>WORK PLAN</w:t>
      </w:r>
    </w:p>
    <w:p w14:paraId="2273E9B1" w14:textId="77777777" w:rsidR="00143880" w:rsidRPr="00143880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4</w:t>
      </w:r>
    </w:p>
    <w:p w14:paraId="53D8F242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40"/>
        <w:gridCol w:w="3171"/>
        <w:gridCol w:w="2139"/>
        <w:gridCol w:w="1483"/>
      </w:tblGrid>
      <w:tr w:rsidR="00812A05" w14:paraId="32FB8235" w14:textId="77777777" w:rsidTr="0066192B">
        <w:tc>
          <w:tcPr>
            <w:tcW w:w="2898" w:type="dxa"/>
            <w:shd w:val="clear" w:color="auto" w:fill="auto"/>
            <w:vAlign w:val="center"/>
          </w:tcPr>
          <w:p w14:paraId="44D2A857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6090EDB1" w14:textId="332271B9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812A05" w14:paraId="6378A1FC" w14:textId="77777777" w:rsidTr="0066192B">
        <w:tc>
          <w:tcPr>
            <w:tcW w:w="2898" w:type="dxa"/>
            <w:shd w:val="clear" w:color="auto" w:fill="auto"/>
            <w:vAlign w:val="center"/>
          </w:tcPr>
          <w:p w14:paraId="75BEFC19" w14:textId="77777777" w:rsidR="00175E2F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DA4AE9" w14:textId="33469AC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4BEA8FDB" w14:textId="77777777" w:rsidTr="0066192B">
        <w:tc>
          <w:tcPr>
            <w:tcW w:w="2898" w:type="dxa"/>
            <w:shd w:val="clear" w:color="auto" w:fill="auto"/>
            <w:vAlign w:val="center"/>
          </w:tcPr>
          <w:p w14:paraId="25EB3C7B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4C7BFECB" w14:textId="081F3A3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5F6F0116" w14:textId="77777777" w:rsidTr="0066192B">
        <w:tc>
          <w:tcPr>
            <w:tcW w:w="2898" w:type="dxa"/>
            <w:shd w:val="clear" w:color="auto" w:fill="auto"/>
            <w:vAlign w:val="center"/>
          </w:tcPr>
          <w:p w14:paraId="009DA3CC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A1776A" w14:textId="50FC26BE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John Doe</w:t>
            </w:r>
          </w:p>
        </w:tc>
      </w:tr>
      <w:tr w:rsidR="00812A05" w14:paraId="03C69BF9" w14:textId="77777777" w:rsidTr="0066192B">
        <w:tc>
          <w:tcPr>
            <w:tcW w:w="2898" w:type="dxa"/>
            <w:shd w:val="clear" w:color="auto" w:fill="auto"/>
            <w:vAlign w:val="center"/>
          </w:tcPr>
          <w:p w14:paraId="40899DA8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A7208C0" w14:textId="71C582B2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 months</w:t>
            </w:r>
          </w:p>
        </w:tc>
      </w:tr>
      <w:tr w:rsidR="00812A05" w14:paraId="47CC7ABE" w14:textId="77777777" w:rsidTr="0066192B">
        <w:tc>
          <w:tcPr>
            <w:tcW w:w="2898" w:type="dxa"/>
            <w:shd w:val="clear" w:color="auto" w:fill="auto"/>
            <w:vAlign w:val="center"/>
          </w:tcPr>
          <w:p w14:paraId="755A5A6C" w14:textId="77777777" w:rsidR="00175E2F" w:rsidRPr="00143880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264BDF91" w14:textId="592D21CC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Lebron Jame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nthony Davi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ustin Reaves</w:t>
            </w:r>
          </w:p>
        </w:tc>
      </w:tr>
      <w:tr w:rsidR="00812A05" w14:paraId="32DF0351" w14:textId="77777777" w:rsidTr="0066192B">
        <w:tc>
          <w:tcPr>
            <w:tcW w:w="2898" w:type="dxa"/>
            <w:shd w:val="clear" w:color="auto" w:fill="auto"/>
            <w:vAlign w:val="center"/>
          </w:tcPr>
          <w:p w14:paraId="0A8DA64A" w14:textId="77777777" w:rsidR="002C1E89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731217F" w14:textId="13EFEBEE" w:rsidR="002C1E89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000</w:t>
            </w:r>
          </w:p>
        </w:tc>
      </w:tr>
      <w:tr w:rsidR="00812A05" w14:paraId="2EF6F4D7" w14:textId="77777777" w:rsidTr="001F5133">
        <w:tc>
          <w:tcPr>
            <w:tcW w:w="2898" w:type="dxa"/>
            <w:shd w:val="clear" w:color="auto" w:fill="auto"/>
            <w:vAlign w:val="center"/>
          </w:tcPr>
          <w:p w14:paraId="308F0FC5" w14:textId="77777777" w:rsidR="00ED77E3" w:rsidRPr="00143880" w:rsidRDefault="001F5133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850" w:type="dxa"/>
            <w:gridSpan w:val="3"/>
            <w:shd w:val="clear" w:color="auto" w:fill="auto"/>
            <w:vAlign w:val="center"/>
          </w:tcPr>
          <w:p w14:paraId="7B5CCE22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325CD8D3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812A05" w14:paraId="71E222F7" w14:textId="77777777" w:rsidTr="001F5133">
        <w:tc>
          <w:tcPr>
            <w:tcW w:w="2898" w:type="dxa"/>
            <w:shd w:val="clear" w:color="auto" w:fill="auto"/>
          </w:tcPr>
          <w:p w14:paraId="531B9BF2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653A6376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0C0689D3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51C63F1" w14:textId="77777777" w:rsidTr="001F5133">
        <w:tc>
          <w:tcPr>
            <w:tcW w:w="2898" w:type="dxa"/>
            <w:shd w:val="clear" w:color="auto" w:fill="auto"/>
          </w:tcPr>
          <w:p w14:paraId="0B644A3B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21806D83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56F5F748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638DFC3C" w14:textId="77777777" w:rsidTr="001F5133">
        <w:tc>
          <w:tcPr>
            <w:tcW w:w="2898" w:type="dxa"/>
            <w:shd w:val="clear" w:color="auto" w:fill="auto"/>
          </w:tcPr>
          <w:p w14:paraId="1D32E5C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44A5B2DF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3CBFBF7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4A3E973" w14:textId="77777777" w:rsidTr="001F5133">
        <w:tc>
          <w:tcPr>
            <w:tcW w:w="2898" w:type="dxa"/>
            <w:shd w:val="clear" w:color="auto" w:fill="auto"/>
          </w:tcPr>
          <w:p w14:paraId="59126AE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329C0958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71F3E40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2A22C52" w14:textId="77777777" w:rsidTr="001F5133">
        <w:tc>
          <w:tcPr>
            <w:tcW w:w="2898" w:type="dxa"/>
            <w:shd w:val="clear" w:color="auto" w:fill="auto"/>
          </w:tcPr>
          <w:p w14:paraId="4F3FD69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5F1740D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1A1F0226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F9832D5" w14:textId="77777777" w:rsidTr="001F5133">
        <w:tc>
          <w:tcPr>
            <w:tcW w:w="2898" w:type="dxa"/>
            <w:shd w:val="clear" w:color="auto" w:fill="auto"/>
          </w:tcPr>
          <w:p w14:paraId="128B0854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ACB3D61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61FE9B4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15FE433" w14:textId="77777777" w:rsidTr="001F5133">
        <w:tc>
          <w:tcPr>
            <w:tcW w:w="2898" w:type="dxa"/>
            <w:shd w:val="clear" w:color="auto" w:fill="auto"/>
          </w:tcPr>
          <w:p w14:paraId="0CE3042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C22051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4029DF14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55E39976" w14:textId="77777777" w:rsidTr="001F5133">
        <w:tc>
          <w:tcPr>
            <w:tcW w:w="2898" w:type="dxa"/>
            <w:shd w:val="clear" w:color="auto" w:fill="auto"/>
          </w:tcPr>
          <w:p w14:paraId="76C23B83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471F94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7374761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7052E7B" w14:textId="77777777" w:rsidTr="001F5133">
        <w:tc>
          <w:tcPr>
            <w:tcW w:w="2898" w:type="dxa"/>
            <w:shd w:val="clear" w:color="auto" w:fill="auto"/>
          </w:tcPr>
          <w:p w14:paraId="178331CA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F19D7C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3D775BAF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E5B924B" w14:textId="77777777" w:rsidTr="0066192B">
        <w:tc>
          <w:tcPr>
            <w:tcW w:w="3438" w:type="dxa"/>
            <w:gridSpan w:val="2"/>
            <w:shd w:val="clear" w:color="auto" w:fill="auto"/>
          </w:tcPr>
          <w:p w14:paraId="0CD4D95D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479FC727" w14:textId="77777777" w:rsidR="00143880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6057A1C7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49F4D346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5CA36C7F" w14:textId="0DDC406B" w:rsidR="001C3D0D" w:rsidRPr="001C3D0D" w:rsidRDefault="001C3D0D" w:rsidP="00143880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JOHN DOE</w:t>
            </w:r>
          </w:p>
        </w:tc>
        <w:tc>
          <w:tcPr>
            <w:tcW w:w="3171" w:type="dxa"/>
            <w:shd w:val="clear" w:color="auto" w:fill="auto"/>
          </w:tcPr>
          <w:p w14:paraId="04862852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9C57FA6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18BEBD14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8685D76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6D676B9" w14:textId="77777777" w:rsidR="00CB4F5B" w:rsidRPr="004F1C60" w:rsidRDefault="00000000" w:rsidP="00CB4F5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6C955E89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2"/>
            <w:shd w:val="clear" w:color="auto" w:fill="auto"/>
          </w:tcPr>
          <w:p w14:paraId="3958AAFA" w14:textId="77777777" w:rsidR="00143880" w:rsidRPr="00180194" w:rsidRDefault="00CB20FB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9A40061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43AF4E9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37680B3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2D842F6D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431C43A3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0A080511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p w14:paraId="70B70B07" w14:textId="77777777" w:rsidR="003B3BA5" w:rsidRPr="00143880" w:rsidRDefault="003B3BA5" w:rsidP="00575B12">
      <w:pPr>
        <w:rPr>
          <w:rFonts w:ascii="Century Gothic" w:hAnsi="Century Gothic"/>
          <w:sz w:val="24"/>
        </w:rPr>
      </w:pPr>
    </w:p>
    <w:sectPr w:rsidR="003B3BA5" w:rsidRPr="00143880" w:rsidSect="00CA43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DC1A4" w14:textId="77777777" w:rsidR="0082449C" w:rsidRDefault="0082449C">
      <w:r>
        <w:separator/>
      </w:r>
    </w:p>
  </w:endnote>
  <w:endnote w:type="continuationSeparator" w:id="0">
    <w:p w14:paraId="2BFF3046" w14:textId="77777777" w:rsidR="0082449C" w:rsidRDefault="00824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33F60" w14:textId="77777777" w:rsidR="00143880" w:rsidRDefault="001438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000A3" w14:textId="77777777" w:rsidR="00143880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175AAC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00A53620" w14:textId="77777777" w:rsidR="00143880" w:rsidRPr="00C52696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D1A12FC" w14:textId="77777777" w:rsidR="00143880" w:rsidRPr="0015726D" w:rsidRDefault="00000000" w:rsidP="00143880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4C573194" w14:textId="77777777" w:rsidR="00143880" w:rsidRPr="008540A4" w:rsidRDefault="00143880" w:rsidP="00143880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4815CC83" w14:textId="77777777" w:rsidR="00143880" w:rsidRPr="009E53EC" w:rsidRDefault="00000000" w:rsidP="00143880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07539DF4" w14:textId="77777777" w:rsidR="00143880" w:rsidRPr="004A27B3" w:rsidRDefault="00143880" w:rsidP="00143880">
    <w:pPr>
      <w:pStyle w:val="Footer"/>
      <w:jc w:val="center"/>
      <w:rPr>
        <w:rFonts w:ascii="Californian FB" w:hAnsi="Californian FB"/>
        <w:sz w:val="24"/>
        <w:lang w:val="en-PH"/>
      </w:rPr>
    </w:pPr>
  </w:p>
  <w:p w14:paraId="2DDF3D62" w14:textId="77777777" w:rsidR="003B3BA5" w:rsidRPr="00143880" w:rsidRDefault="003B3BA5" w:rsidP="001438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78AAB3" w14:textId="77777777" w:rsidR="00143880" w:rsidRDefault="00143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35C88" w14:textId="77777777" w:rsidR="0082449C" w:rsidRDefault="0082449C">
      <w:r>
        <w:separator/>
      </w:r>
    </w:p>
  </w:footnote>
  <w:footnote w:type="continuationSeparator" w:id="0">
    <w:p w14:paraId="1AA03E7D" w14:textId="77777777" w:rsidR="0082449C" w:rsidRDefault="00824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4568A" w14:textId="77777777" w:rsidR="00143880" w:rsidRDefault="001438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C1AD1" w14:textId="77777777" w:rsidR="00143880" w:rsidRDefault="00000000" w:rsidP="00143880">
    <w:pPr/>
    <w:r>
      <w:tab/>
    </w:r>
    <w:r>
      <w:rPr>
        <w:noProof/>
      </w:rPr>
      <w:pict w14:anchorId="3E7B32DA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0CA0A1F4" w14:textId="77777777" w:rsidR="00143880" w:rsidRPr="00245EB2" w:rsidRDefault="00000000" w:rsidP="00143880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0971CD55" w14:textId="77777777" w:rsidR="00143880" w:rsidRPr="00484382" w:rsidRDefault="00000000" w:rsidP="00143880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6DDEF87D" w14:textId="77777777" w:rsidR="00143880" w:rsidRPr="00484382" w:rsidRDefault="00000000" w:rsidP="00143880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1DEFBF9C" w14:textId="77777777" w:rsidR="00143880" w:rsidRPr="00FB555C" w:rsidRDefault="00000000" w:rsidP="00143880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1196823D" w14:textId="77777777" w:rsidR="00143880" w:rsidRDefault="00143880" w:rsidP="00143880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264D95D3" w14:textId="77777777" w:rsidR="00143880" w:rsidRPr="00AA4E46" w:rsidRDefault="00143880" w:rsidP="00143880">
    <w:pPr>
      <w:pStyle w:val="Header"/>
    </w:pPr>
  </w:p>
  <w:p w14:paraId="09798796" w14:textId="77777777" w:rsidR="00143880" w:rsidRPr="00C54B0E" w:rsidRDefault="00143880" w:rsidP="00143880">
    <w:pPr>
      <w:pStyle w:val="Header"/>
      <w:tabs>
        <w:tab w:val="clear" w:pos="4153"/>
        <w:tab w:val="clear" w:pos="8306"/>
        <w:tab w:val="left" w:pos="3900"/>
      </w:tabs>
    </w:pPr>
  </w:p>
  <w:p w14:paraId="1653475B" w14:textId="77777777" w:rsidR="00143880" w:rsidRPr="00A72B0A" w:rsidRDefault="00143880" w:rsidP="00143880">
    <w:pPr>
      <w:pStyle w:val="Header"/>
    </w:pPr>
  </w:p>
  <w:p w14:paraId="13E53AF0" w14:textId="77777777" w:rsidR="00E5008B" w:rsidRPr="00143880" w:rsidRDefault="00E5008B" w:rsidP="001438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66263" w14:textId="77777777" w:rsidR="00143880" w:rsidRDefault="00143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1194A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5AF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4E6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24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0A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A8C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A3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76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10D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14148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E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E0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A7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AC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44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65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6A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AF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D8A644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760278E" w:tentative="1">
      <w:start w:val="1"/>
      <w:numFmt w:val="lowerLetter"/>
      <w:lvlText w:val="%2."/>
      <w:lvlJc w:val="left"/>
      <w:pPr>
        <w:ind w:left="1440" w:hanging="360"/>
      </w:pPr>
    </w:lvl>
    <w:lvl w:ilvl="2" w:tplc="FFA28BF4" w:tentative="1">
      <w:start w:val="1"/>
      <w:numFmt w:val="lowerRoman"/>
      <w:lvlText w:val="%3."/>
      <w:lvlJc w:val="right"/>
      <w:pPr>
        <w:ind w:left="2160" w:hanging="180"/>
      </w:pPr>
    </w:lvl>
    <w:lvl w:ilvl="3" w:tplc="7258229A" w:tentative="1">
      <w:start w:val="1"/>
      <w:numFmt w:val="decimal"/>
      <w:lvlText w:val="%4."/>
      <w:lvlJc w:val="left"/>
      <w:pPr>
        <w:ind w:left="2880" w:hanging="360"/>
      </w:pPr>
    </w:lvl>
    <w:lvl w:ilvl="4" w:tplc="CE287430" w:tentative="1">
      <w:start w:val="1"/>
      <w:numFmt w:val="lowerLetter"/>
      <w:lvlText w:val="%5."/>
      <w:lvlJc w:val="left"/>
      <w:pPr>
        <w:ind w:left="3600" w:hanging="360"/>
      </w:pPr>
    </w:lvl>
    <w:lvl w:ilvl="5" w:tplc="F4E8FA0A" w:tentative="1">
      <w:start w:val="1"/>
      <w:numFmt w:val="lowerRoman"/>
      <w:lvlText w:val="%6."/>
      <w:lvlJc w:val="right"/>
      <w:pPr>
        <w:ind w:left="4320" w:hanging="180"/>
      </w:pPr>
    </w:lvl>
    <w:lvl w:ilvl="6" w:tplc="D87213BC" w:tentative="1">
      <w:start w:val="1"/>
      <w:numFmt w:val="decimal"/>
      <w:lvlText w:val="%7."/>
      <w:lvlJc w:val="left"/>
      <w:pPr>
        <w:ind w:left="5040" w:hanging="360"/>
      </w:pPr>
    </w:lvl>
    <w:lvl w:ilvl="7" w:tplc="9A0423BA" w:tentative="1">
      <w:start w:val="1"/>
      <w:numFmt w:val="lowerLetter"/>
      <w:lvlText w:val="%8."/>
      <w:lvlJc w:val="left"/>
      <w:pPr>
        <w:ind w:left="5760" w:hanging="360"/>
      </w:pPr>
    </w:lvl>
    <w:lvl w:ilvl="8" w:tplc="E83010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5324F3E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90AC748" w:tentative="1">
      <w:start w:val="1"/>
      <w:numFmt w:val="lowerLetter"/>
      <w:lvlText w:val="%2."/>
      <w:lvlJc w:val="left"/>
      <w:pPr>
        <w:ind w:left="1440" w:hanging="360"/>
      </w:pPr>
    </w:lvl>
    <w:lvl w:ilvl="2" w:tplc="CFF20BF2" w:tentative="1">
      <w:start w:val="1"/>
      <w:numFmt w:val="lowerRoman"/>
      <w:lvlText w:val="%3."/>
      <w:lvlJc w:val="right"/>
      <w:pPr>
        <w:ind w:left="2160" w:hanging="180"/>
      </w:pPr>
    </w:lvl>
    <w:lvl w:ilvl="3" w:tplc="A30A675A" w:tentative="1">
      <w:start w:val="1"/>
      <w:numFmt w:val="decimal"/>
      <w:lvlText w:val="%4."/>
      <w:lvlJc w:val="left"/>
      <w:pPr>
        <w:ind w:left="2880" w:hanging="360"/>
      </w:pPr>
    </w:lvl>
    <w:lvl w:ilvl="4" w:tplc="5F0E171A" w:tentative="1">
      <w:start w:val="1"/>
      <w:numFmt w:val="lowerLetter"/>
      <w:lvlText w:val="%5."/>
      <w:lvlJc w:val="left"/>
      <w:pPr>
        <w:ind w:left="3600" w:hanging="360"/>
      </w:pPr>
    </w:lvl>
    <w:lvl w:ilvl="5" w:tplc="AC2482C4" w:tentative="1">
      <w:start w:val="1"/>
      <w:numFmt w:val="lowerRoman"/>
      <w:lvlText w:val="%6."/>
      <w:lvlJc w:val="right"/>
      <w:pPr>
        <w:ind w:left="4320" w:hanging="180"/>
      </w:pPr>
    </w:lvl>
    <w:lvl w:ilvl="6" w:tplc="4196A2C8" w:tentative="1">
      <w:start w:val="1"/>
      <w:numFmt w:val="decimal"/>
      <w:lvlText w:val="%7."/>
      <w:lvlJc w:val="left"/>
      <w:pPr>
        <w:ind w:left="5040" w:hanging="360"/>
      </w:pPr>
    </w:lvl>
    <w:lvl w:ilvl="7" w:tplc="65BC4E58" w:tentative="1">
      <w:start w:val="1"/>
      <w:numFmt w:val="lowerLetter"/>
      <w:lvlText w:val="%8."/>
      <w:lvlJc w:val="left"/>
      <w:pPr>
        <w:ind w:left="5760" w:hanging="360"/>
      </w:pPr>
    </w:lvl>
    <w:lvl w:ilvl="8" w:tplc="D644A2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EAC7A18">
      <w:start w:val="1"/>
      <w:numFmt w:val="decimal"/>
      <w:lvlText w:val="%1."/>
      <w:lvlJc w:val="left"/>
      <w:pPr>
        <w:ind w:left="720" w:hanging="360"/>
      </w:pPr>
    </w:lvl>
    <w:lvl w:ilvl="1" w:tplc="920C4190" w:tentative="1">
      <w:start w:val="1"/>
      <w:numFmt w:val="lowerLetter"/>
      <w:lvlText w:val="%2."/>
      <w:lvlJc w:val="left"/>
      <w:pPr>
        <w:ind w:left="1440" w:hanging="360"/>
      </w:pPr>
    </w:lvl>
    <w:lvl w:ilvl="2" w:tplc="9C96AF2C" w:tentative="1">
      <w:start w:val="1"/>
      <w:numFmt w:val="lowerRoman"/>
      <w:lvlText w:val="%3."/>
      <w:lvlJc w:val="right"/>
      <w:pPr>
        <w:ind w:left="2160" w:hanging="180"/>
      </w:pPr>
    </w:lvl>
    <w:lvl w:ilvl="3" w:tplc="D49E46E2" w:tentative="1">
      <w:start w:val="1"/>
      <w:numFmt w:val="decimal"/>
      <w:lvlText w:val="%4."/>
      <w:lvlJc w:val="left"/>
      <w:pPr>
        <w:ind w:left="2880" w:hanging="360"/>
      </w:pPr>
    </w:lvl>
    <w:lvl w:ilvl="4" w:tplc="D48C74EA" w:tentative="1">
      <w:start w:val="1"/>
      <w:numFmt w:val="lowerLetter"/>
      <w:lvlText w:val="%5."/>
      <w:lvlJc w:val="left"/>
      <w:pPr>
        <w:ind w:left="3600" w:hanging="360"/>
      </w:pPr>
    </w:lvl>
    <w:lvl w:ilvl="5" w:tplc="95F44012" w:tentative="1">
      <w:start w:val="1"/>
      <w:numFmt w:val="lowerRoman"/>
      <w:lvlText w:val="%6."/>
      <w:lvlJc w:val="right"/>
      <w:pPr>
        <w:ind w:left="4320" w:hanging="180"/>
      </w:pPr>
    </w:lvl>
    <w:lvl w:ilvl="6" w:tplc="46C0BCE2" w:tentative="1">
      <w:start w:val="1"/>
      <w:numFmt w:val="decimal"/>
      <w:lvlText w:val="%7."/>
      <w:lvlJc w:val="left"/>
      <w:pPr>
        <w:ind w:left="5040" w:hanging="360"/>
      </w:pPr>
    </w:lvl>
    <w:lvl w:ilvl="7" w:tplc="DD8E0CDE" w:tentative="1">
      <w:start w:val="1"/>
      <w:numFmt w:val="lowerLetter"/>
      <w:lvlText w:val="%8."/>
      <w:lvlJc w:val="left"/>
      <w:pPr>
        <w:ind w:left="5760" w:hanging="360"/>
      </w:pPr>
    </w:lvl>
    <w:lvl w:ilvl="8" w:tplc="DBAC09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546AD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4D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0A6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45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8E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84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40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C7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F092B35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31E9E94" w:tentative="1">
      <w:start w:val="1"/>
      <w:numFmt w:val="lowerLetter"/>
      <w:lvlText w:val="%2."/>
      <w:lvlJc w:val="left"/>
      <w:pPr>
        <w:ind w:left="1440" w:hanging="360"/>
      </w:pPr>
    </w:lvl>
    <w:lvl w:ilvl="2" w:tplc="1CA6852C" w:tentative="1">
      <w:start w:val="1"/>
      <w:numFmt w:val="lowerRoman"/>
      <w:lvlText w:val="%3."/>
      <w:lvlJc w:val="right"/>
      <w:pPr>
        <w:ind w:left="2160" w:hanging="180"/>
      </w:pPr>
    </w:lvl>
    <w:lvl w:ilvl="3" w:tplc="69149166" w:tentative="1">
      <w:start w:val="1"/>
      <w:numFmt w:val="decimal"/>
      <w:lvlText w:val="%4."/>
      <w:lvlJc w:val="left"/>
      <w:pPr>
        <w:ind w:left="2880" w:hanging="360"/>
      </w:pPr>
    </w:lvl>
    <w:lvl w:ilvl="4" w:tplc="63A2D9E4" w:tentative="1">
      <w:start w:val="1"/>
      <w:numFmt w:val="lowerLetter"/>
      <w:lvlText w:val="%5."/>
      <w:lvlJc w:val="left"/>
      <w:pPr>
        <w:ind w:left="3600" w:hanging="360"/>
      </w:pPr>
    </w:lvl>
    <w:lvl w:ilvl="5" w:tplc="84B6A448" w:tentative="1">
      <w:start w:val="1"/>
      <w:numFmt w:val="lowerRoman"/>
      <w:lvlText w:val="%6."/>
      <w:lvlJc w:val="right"/>
      <w:pPr>
        <w:ind w:left="4320" w:hanging="180"/>
      </w:pPr>
    </w:lvl>
    <w:lvl w:ilvl="6" w:tplc="F48A07E6" w:tentative="1">
      <w:start w:val="1"/>
      <w:numFmt w:val="decimal"/>
      <w:lvlText w:val="%7."/>
      <w:lvlJc w:val="left"/>
      <w:pPr>
        <w:ind w:left="5040" w:hanging="360"/>
      </w:pPr>
    </w:lvl>
    <w:lvl w:ilvl="7" w:tplc="5B265E4C" w:tentative="1">
      <w:start w:val="1"/>
      <w:numFmt w:val="lowerLetter"/>
      <w:lvlText w:val="%8."/>
      <w:lvlJc w:val="left"/>
      <w:pPr>
        <w:ind w:left="5760" w:hanging="360"/>
      </w:pPr>
    </w:lvl>
    <w:lvl w:ilvl="8" w:tplc="E76C9E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67DE28CA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388CBB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7C9AAB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C80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0E34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49EEA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E20D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E91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698A51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504F6"/>
    <w:multiLevelType w:val="hybridMultilevel"/>
    <w:tmpl w:val="13B2D3C4"/>
    <w:lvl w:ilvl="0" w:tplc="DC3CA3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6C42942" w:tentative="1">
      <w:start w:val="1"/>
      <w:numFmt w:val="lowerLetter"/>
      <w:lvlText w:val="%2."/>
      <w:lvlJc w:val="left"/>
      <w:pPr>
        <w:ind w:left="1440" w:hanging="360"/>
      </w:pPr>
    </w:lvl>
    <w:lvl w:ilvl="2" w:tplc="558C433A" w:tentative="1">
      <w:start w:val="1"/>
      <w:numFmt w:val="lowerRoman"/>
      <w:lvlText w:val="%3."/>
      <w:lvlJc w:val="right"/>
      <w:pPr>
        <w:ind w:left="2160" w:hanging="180"/>
      </w:pPr>
    </w:lvl>
    <w:lvl w:ilvl="3" w:tplc="72FA841E" w:tentative="1">
      <w:start w:val="1"/>
      <w:numFmt w:val="decimal"/>
      <w:lvlText w:val="%4."/>
      <w:lvlJc w:val="left"/>
      <w:pPr>
        <w:ind w:left="2880" w:hanging="360"/>
      </w:pPr>
    </w:lvl>
    <w:lvl w:ilvl="4" w:tplc="14B6FFC0" w:tentative="1">
      <w:start w:val="1"/>
      <w:numFmt w:val="lowerLetter"/>
      <w:lvlText w:val="%5."/>
      <w:lvlJc w:val="left"/>
      <w:pPr>
        <w:ind w:left="3600" w:hanging="360"/>
      </w:pPr>
    </w:lvl>
    <w:lvl w:ilvl="5" w:tplc="2F8E9F2A" w:tentative="1">
      <w:start w:val="1"/>
      <w:numFmt w:val="lowerRoman"/>
      <w:lvlText w:val="%6."/>
      <w:lvlJc w:val="right"/>
      <w:pPr>
        <w:ind w:left="4320" w:hanging="180"/>
      </w:pPr>
    </w:lvl>
    <w:lvl w:ilvl="6" w:tplc="9CBED644" w:tentative="1">
      <w:start w:val="1"/>
      <w:numFmt w:val="decimal"/>
      <w:lvlText w:val="%7."/>
      <w:lvlJc w:val="left"/>
      <w:pPr>
        <w:ind w:left="5040" w:hanging="360"/>
      </w:pPr>
    </w:lvl>
    <w:lvl w:ilvl="7" w:tplc="9A62175A" w:tentative="1">
      <w:start w:val="1"/>
      <w:numFmt w:val="lowerLetter"/>
      <w:lvlText w:val="%8."/>
      <w:lvlJc w:val="left"/>
      <w:pPr>
        <w:ind w:left="5760" w:hanging="360"/>
      </w:pPr>
    </w:lvl>
    <w:lvl w:ilvl="8" w:tplc="3A121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B1EC0"/>
    <w:multiLevelType w:val="hybridMultilevel"/>
    <w:tmpl w:val="DBFE4FA4"/>
    <w:lvl w:ilvl="0" w:tplc="A0EC1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20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CF4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4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65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301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406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2A8D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A83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A7DF0"/>
    <w:multiLevelType w:val="hybridMultilevel"/>
    <w:tmpl w:val="43384B08"/>
    <w:lvl w:ilvl="0" w:tplc="76CA8E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5030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E25D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600D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4B1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698E7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A1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088F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C05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76C49"/>
    <w:multiLevelType w:val="hybridMultilevel"/>
    <w:tmpl w:val="FE1E736C"/>
    <w:lvl w:ilvl="0" w:tplc="F118A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AE17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82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CA5F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72BC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B2010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89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86B4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95ECB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B0E5F"/>
    <w:multiLevelType w:val="hybridMultilevel"/>
    <w:tmpl w:val="0804F8B2"/>
    <w:lvl w:ilvl="0" w:tplc="4DD2F95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2CF7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A1666F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1CA4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128D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82E1B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CC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121E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CA4696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7326245">
    <w:abstractNumId w:val="12"/>
  </w:num>
  <w:num w:numId="2" w16cid:durableId="94063818">
    <w:abstractNumId w:val="13"/>
  </w:num>
  <w:num w:numId="3" w16cid:durableId="315381982">
    <w:abstractNumId w:val="6"/>
  </w:num>
  <w:num w:numId="4" w16cid:durableId="644044256">
    <w:abstractNumId w:val="8"/>
  </w:num>
  <w:num w:numId="5" w16cid:durableId="1694502009">
    <w:abstractNumId w:val="11"/>
  </w:num>
  <w:num w:numId="6" w16cid:durableId="1139612600">
    <w:abstractNumId w:val="4"/>
  </w:num>
  <w:num w:numId="7" w16cid:durableId="131748996">
    <w:abstractNumId w:val="10"/>
  </w:num>
  <w:num w:numId="8" w16cid:durableId="1907498043">
    <w:abstractNumId w:val="3"/>
  </w:num>
  <w:num w:numId="9" w16cid:durableId="1439638000">
    <w:abstractNumId w:val="2"/>
  </w:num>
  <w:num w:numId="10" w16cid:durableId="598954264">
    <w:abstractNumId w:val="7"/>
  </w:num>
  <w:num w:numId="11" w16cid:durableId="1804692949">
    <w:abstractNumId w:val="5"/>
  </w:num>
  <w:num w:numId="12" w16cid:durableId="811289890">
    <w:abstractNumId w:val="1"/>
  </w:num>
  <w:num w:numId="13" w16cid:durableId="372728082">
    <w:abstractNumId w:val="0"/>
  </w:num>
  <w:num w:numId="14" w16cid:durableId="17881638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Y3AEJLcxNzUyUdpeDU4uLM/DyQApNaAAq9SH8sAAAA"/>
  </w:docVars>
  <w:rsids>
    <w:rsidRoot w:val="00A43A80"/>
    <w:rsid w:val="00016958"/>
    <w:rsid w:val="0001714C"/>
    <w:rsid w:val="00077BDF"/>
    <w:rsid w:val="000A2AC0"/>
    <w:rsid w:val="000F123B"/>
    <w:rsid w:val="00143880"/>
    <w:rsid w:val="0015726D"/>
    <w:rsid w:val="00161A59"/>
    <w:rsid w:val="00175E2F"/>
    <w:rsid w:val="00180194"/>
    <w:rsid w:val="00194C23"/>
    <w:rsid w:val="00197245"/>
    <w:rsid w:val="001C3D0D"/>
    <w:rsid w:val="001F5133"/>
    <w:rsid w:val="002148F1"/>
    <w:rsid w:val="00245EB2"/>
    <w:rsid w:val="00273716"/>
    <w:rsid w:val="00276356"/>
    <w:rsid w:val="002C1E89"/>
    <w:rsid w:val="002E33BD"/>
    <w:rsid w:val="00334AFA"/>
    <w:rsid w:val="003B33F7"/>
    <w:rsid w:val="003B3BA5"/>
    <w:rsid w:val="003C03F9"/>
    <w:rsid w:val="003E1A1A"/>
    <w:rsid w:val="003F25DD"/>
    <w:rsid w:val="00405027"/>
    <w:rsid w:val="004476AC"/>
    <w:rsid w:val="00484382"/>
    <w:rsid w:val="004A27B3"/>
    <w:rsid w:val="004E52CB"/>
    <w:rsid w:val="004F1C60"/>
    <w:rsid w:val="00575B12"/>
    <w:rsid w:val="005C0122"/>
    <w:rsid w:val="0060477C"/>
    <w:rsid w:val="006072E7"/>
    <w:rsid w:val="00610EEE"/>
    <w:rsid w:val="006618E5"/>
    <w:rsid w:val="0066192B"/>
    <w:rsid w:val="00662CB7"/>
    <w:rsid w:val="00673FAC"/>
    <w:rsid w:val="006A37CF"/>
    <w:rsid w:val="00737E50"/>
    <w:rsid w:val="00777FDF"/>
    <w:rsid w:val="00782E2D"/>
    <w:rsid w:val="00792DDE"/>
    <w:rsid w:val="007933BB"/>
    <w:rsid w:val="007F443C"/>
    <w:rsid w:val="007F7F1D"/>
    <w:rsid w:val="00812A05"/>
    <w:rsid w:val="0082449C"/>
    <w:rsid w:val="008540A4"/>
    <w:rsid w:val="00863D13"/>
    <w:rsid w:val="00866628"/>
    <w:rsid w:val="008B3D00"/>
    <w:rsid w:val="008D329A"/>
    <w:rsid w:val="00914FB3"/>
    <w:rsid w:val="0096536E"/>
    <w:rsid w:val="0097116F"/>
    <w:rsid w:val="00974753"/>
    <w:rsid w:val="0097495F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85764"/>
    <w:rsid w:val="00BB518E"/>
    <w:rsid w:val="00BC2BA8"/>
    <w:rsid w:val="00BD7AEF"/>
    <w:rsid w:val="00BF1242"/>
    <w:rsid w:val="00C52696"/>
    <w:rsid w:val="00C54B0E"/>
    <w:rsid w:val="00C743E1"/>
    <w:rsid w:val="00CA4372"/>
    <w:rsid w:val="00CB20FB"/>
    <w:rsid w:val="00CB4F5B"/>
    <w:rsid w:val="00D51EC0"/>
    <w:rsid w:val="00D542D3"/>
    <w:rsid w:val="00DA1FA4"/>
    <w:rsid w:val="00DB0872"/>
    <w:rsid w:val="00DE76D9"/>
    <w:rsid w:val="00E258B8"/>
    <w:rsid w:val="00E5008B"/>
    <w:rsid w:val="00E87E6A"/>
    <w:rsid w:val="00E908AD"/>
    <w:rsid w:val="00E9500B"/>
    <w:rsid w:val="00ED35AB"/>
    <w:rsid w:val="00ED3B2A"/>
    <w:rsid w:val="00ED77E3"/>
    <w:rsid w:val="00F52FF0"/>
    <w:rsid w:val="00FB555C"/>
    <w:rsid w:val="00FC0235"/>
    <w:rsid w:val="00FF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62D86155"/>
  <w15:docId w15:val="{3E0F0E77-BEF0-4F64-AC41-CE8260153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16</cp:revision>
  <cp:lastPrinted>2018-06-27T05:36:00Z</cp:lastPrinted>
  <dcterms:created xsi:type="dcterms:W3CDTF">2018-09-20T09:09:00Z</dcterms:created>
  <dcterms:modified xsi:type="dcterms:W3CDTF">2024-09-28T02:32:00Z</dcterms:modified>
</cp:coreProperties>
</file>